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1175" w:rsidRDefault="00F10426" w:rsidP="004E0164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outh Shore </w:t>
      </w:r>
      <w:r w:rsidR="004E0164">
        <w:rPr>
          <w:sz w:val="28"/>
          <w:szCs w:val="28"/>
        </w:rPr>
        <w:t xml:space="preserve">Resource </w:t>
      </w:r>
      <w:r>
        <w:rPr>
          <w:sz w:val="28"/>
          <w:szCs w:val="28"/>
        </w:rPr>
        <w:t xml:space="preserve">and Advocacy </w:t>
      </w:r>
      <w:r w:rsidR="004E0164">
        <w:rPr>
          <w:sz w:val="28"/>
          <w:szCs w:val="28"/>
        </w:rPr>
        <w:t>Center</w:t>
      </w:r>
    </w:p>
    <w:p w:rsidR="004E0164" w:rsidRDefault="00E75A28" w:rsidP="004E0164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4E0164">
        <w:rPr>
          <w:sz w:val="28"/>
          <w:szCs w:val="28"/>
        </w:rPr>
        <w:t>Job Description</w:t>
      </w:r>
    </w:p>
    <w:p w:rsidR="004E0164" w:rsidRDefault="000311E5" w:rsidP="004E0164">
      <w:pPr>
        <w:jc w:val="center"/>
        <w:rPr>
          <w:sz w:val="28"/>
          <w:szCs w:val="28"/>
        </w:rPr>
      </w:pPr>
      <w:bookmarkStart w:id="0" w:name="_GoBack"/>
      <w:r>
        <w:rPr>
          <w:sz w:val="28"/>
          <w:szCs w:val="28"/>
        </w:rPr>
        <w:t xml:space="preserve">Hospital Based </w:t>
      </w:r>
      <w:r w:rsidR="00AD4491">
        <w:rPr>
          <w:sz w:val="28"/>
          <w:szCs w:val="28"/>
        </w:rPr>
        <w:t xml:space="preserve">Bi-Lingual </w:t>
      </w:r>
      <w:r w:rsidR="004E0164">
        <w:rPr>
          <w:sz w:val="28"/>
          <w:szCs w:val="28"/>
        </w:rPr>
        <w:t>Advocate</w:t>
      </w:r>
    </w:p>
    <w:bookmarkEnd w:id="0"/>
    <w:p w:rsidR="004E0164" w:rsidRDefault="004E0164" w:rsidP="004E0164">
      <w:pPr>
        <w:jc w:val="center"/>
        <w:rPr>
          <w:sz w:val="28"/>
          <w:szCs w:val="28"/>
        </w:rPr>
      </w:pPr>
    </w:p>
    <w:p w:rsidR="004E0164" w:rsidRDefault="004E0164" w:rsidP="004E0164">
      <w:pPr>
        <w:rPr>
          <w:sz w:val="28"/>
          <w:szCs w:val="28"/>
        </w:rPr>
      </w:pPr>
      <w:r>
        <w:rPr>
          <w:sz w:val="28"/>
          <w:szCs w:val="28"/>
        </w:rPr>
        <w:t>Title: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311E5">
        <w:rPr>
          <w:sz w:val="28"/>
          <w:szCs w:val="28"/>
        </w:rPr>
        <w:t xml:space="preserve">Hospital </w:t>
      </w:r>
      <w:r w:rsidR="00E75A28">
        <w:rPr>
          <w:sz w:val="28"/>
          <w:szCs w:val="28"/>
        </w:rPr>
        <w:t xml:space="preserve">Based </w:t>
      </w:r>
      <w:r>
        <w:rPr>
          <w:sz w:val="28"/>
          <w:szCs w:val="28"/>
        </w:rPr>
        <w:t>Advocate</w:t>
      </w:r>
    </w:p>
    <w:p w:rsidR="004E0164" w:rsidRDefault="004E0164" w:rsidP="004E0164">
      <w:pPr>
        <w:rPr>
          <w:sz w:val="28"/>
          <w:szCs w:val="28"/>
        </w:rPr>
      </w:pPr>
      <w:r>
        <w:rPr>
          <w:sz w:val="28"/>
          <w:szCs w:val="28"/>
        </w:rPr>
        <w:t>Reports Directly to:</w:t>
      </w:r>
      <w:r>
        <w:rPr>
          <w:sz w:val="28"/>
          <w:szCs w:val="28"/>
        </w:rPr>
        <w:tab/>
      </w:r>
      <w:r w:rsidR="00E75A28">
        <w:rPr>
          <w:sz w:val="28"/>
          <w:szCs w:val="28"/>
        </w:rPr>
        <w:t>Program Director</w:t>
      </w:r>
    </w:p>
    <w:p w:rsidR="004E0164" w:rsidRPr="00915DF0" w:rsidRDefault="004E0164" w:rsidP="00915DF0">
      <w:pPr>
        <w:rPr>
          <w:sz w:val="28"/>
          <w:szCs w:val="28"/>
        </w:rPr>
      </w:pPr>
      <w:r>
        <w:rPr>
          <w:sz w:val="28"/>
          <w:szCs w:val="28"/>
        </w:rPr>
        <w:t>Requirements:</w:t>
      </w:r>
    </w:p>
    <w:p w:rsidR="004E0164" w:rsidRDefault="004E0164" w:rsidP="004E01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xcellent communication skill, written and verbal</w:t>
      </w:r>
    </w:p>
    <w:p w:rsidR="004E0164" w:rsidRDefault="004E0164" w:rsidP="004E01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eneral knowledge of community resources</w:t>
      </w:r>
    </w:p>
    <w:p w:rsidR="00AD4491" w:rsidRDefault="00AD4491" w:rsidP="004E01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luency in either Spanish, Cape Verdean Creole, Portuguese</w:t>
      </w:r>
    </w:p>
    <w:p w:rsidR="004E0164" w:rsidRDefault="004E0164" w:rsidP="004E0164">
      <w:pPr>
        <w:rPr>
          <w:sz w:val="28"/>
          <w:szCs w:val="28"/>
        </w:rPr>
      </w:pPr>
    </w:p>
    <w:p w:rsidR="004E0164" w:rsidRDefault="004E0164" w:rsidP="004E0164">
      <w:pPr>
        <w:rPr>
          <w:sz w:val="28"/>
          <w:szCs w:val="28"/>
        </w:rPr>
      </w:pPr>
      <w:r>
        <w:rPr>
          <w:sz w:val="28"/>
          <w:szCs w:val="28"/>
        </w:rPr>
        <w:t>Duties and Responsibilities:</w:t>
      </w:r>
    </w:p>
    <w:p w:rsidR="004E0164" w:rsidRDefault="000311E5" w:rsidP="004E016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omplete high risk and intake assessments</w:t>
      </w:r>
    </w:p>
    <w:p w:rsidR="004E0164" w:rsidRDefault="00915DF0" w:rsidP="004E016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ovide </w:t>
      </w:r>
      <w:r w:rsidR="000311E5">
        <w:rPr>
          <w:sz w:val="28"/>
          <w:szCs w:val="28"/>
        </w:rPr>
        <w:t xml:space="preserve"> individual and group counseling</w:t>
      </w:r>
      <w:r w:rsidR="004E0164">
        <w:rPr>
          <w:sz w:val="28"/>
          <w:szCs w:val="28"/>
        </w:rPr>
        <w:t xml:space="preserve"> </w:t>
      </w:r>
      <w:r w:rsidR="000311E5">
        <w:rPr>
          <w:sz w:val="28"/>
          <w:szCs w:val="28"/>
        </w:rPr>
        <w:t xml:space="preserve"> </w:t>
      </w:r>
      <w:r w:rsidR="004E0164">
        <w:rPr>
          <w:sz w:val="28"/>
          <w:szCs w:val="28"/>
        </w:rPr>
        <w:t xml:space="preserve"> </w:t>
      </w:r>
      <w:r w:rsidR="000311E5">
        <w:rPr>
          <w:sz w:val="28"/>
          <w:szCs w:val="28"/>
        </w:rPr>
        <w:t xml:space="preserve"> </w:t>
      </w:r>
    </w:p>
    <w:p w:rsidR="004E0164" w:rsidRDefault="000311E5" w:rsidP="004E016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rovide advocacy and case management</w:t>
      </w:r>
    </w:p>
    <w:p w:rsidR="004E0164" w:rsidRDefault="004E0164" w:rsidP="004E016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ttend </w:t>
      </w:r>
      <w:r w:rsidR="00915DF0">
        <w:rPr>
          <w:sz w:val="28"/>
          <w:szCs w:val="28"/>
        </w:rPr>
        <w:t>monthly</w:t>
      </w:r>
      <w:r>
        <w:rPr>
          <w:sz w:val="28"/>
          <w:szCs w:val="28"/>
        </w:rPr>
        <w:t xml:space="preserve"> supervision </w:t>
      </w:r>
      <w:r w:rsidR="00915DF0">
        <w:rPr>
          <w:sz w:val="28"/>
          <w:szCs w:val="28"/>
        </w:rPr>
        <w:t>meetings</w:t>
      </w:r>
    </w:p>
    <w:p w:rsidR="004E0164" w:rsidRPr="00915DF0" w:rsidRDefault="004E0164" w:rsidP="00915DF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omplete paperwork in a timely manner</w:t>
      </w:r>
    </w:p>
    <w:p w:rsidR="004E0164" w:rsidRDefault="00915DF0" w:rsidP="004E016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ttend</w:t>
      </w:r>
      <w:r w:rsidR="004E0164">
        <w:rPr>
          <w:sz w:val="28"/>
          <w:szCs w:val="28"/>
        </w:rPr>
        <w:t xml:space="preserve"> appropriate and recommended training</w:t>
      </w:r>
      <w:r>
        <w:rPr>
          <w:sz w:val="28"/>
          <w:szCs w:val="28"/>
        </w:rPr>
        <w:t xml:space="preserve"> if desired</w:t>
      </w:r>
    </w:p>
    <w:p w:rsidR="004E0164" w:rsidRDefault="00915DF0" w:rsidP="004E016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ssist in the c</w:t>
      </w:r>
      <w:r w:rsidR="004E0164">
        <w:rPr>
          <w:sz w:val="28"/>
          <w:szCs w:val="28"/>
        </w:rPr>
        <w:t>oordinat</w:t>
      </w:r>
      <w:r>
        <w:rPr>
          <w:sz w:val="28"/>
          <w:szCs w:val="28"/>
        </w:rPr>
        <w:t xml:space="preserve">ion of </w:t>
      </w:r>
      <w:r w:rsidR="004E0164">
        <w:rPr>
          <w:sz w:val="28"/>
          <w:szCs w:val="28"/>
        </w:rPr>
        <w:t>and participate in outreach and public awareness activities and events.</w:t>
      </w:r>
    </w:p>
    <w:p w:rsidR="004E0164" w:rsidRPr="004E0164" w:rsidRDefault="004E0164" w:rsidP="004E0164">
      <w:pPr>
        <w:pStyle w:val="ListParagraph"/>
        <w:rPr>
          <w:sz w:val="28"/>
          <w:szCs w:val="28"/>
        </w:rPr>
      </w:pPr>
    </w:p>
    <w:sectPr w:rsidR="004E0164" w:rsidRPr="004E0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03A"/>
    <w:multiLevelType w:val="hybridMultilevel"/>
    <w:tmpl w:val="47B20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8766B"/>
    <w:multiLevelType w:val="hybridMultilevel"/>
    <w:tmpl w:val="4FE80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7M0tDA3MrU0NzJT0lEKTi0uzszPAykwrAUAcYgjbSwAAAA="/>
  </w:docVars>
  <w:rsids>
    <w:rsidRoot w:val="004E0164"/>
    <w:rsid w:val="000040FD"/>
    <w:rsid w:val="00011BC5"/>
    <w:rsid w:val="00016142"/>
    <w:rsid w:val="000244DC"/>
    <w:rsid w:val="00024840"/>
    <w:rsid w:val="000262BB"/>
    <w:rsid w:val="0002757E"/>
    <w:rsid w:val="000311E5"/>
    <w:rsid w:val="0003151D"/>
    <w:rsid w:val="00056046"/>
    <w:rsid w:val="00063142"/>
    <w:rsid w:val="00067274"/>
    <w:rsid w:val="00070780"/>
    <w:rsid w:val="000708CE"/>
    <w:rsid w:val="00072C43"/>
    <w:rsid w:val="00073AE3"/>
    <w:rsid w:val="00073F31"/>
    <w:rsid w:val="0007700F"/>
    <w:rsid w:val="000777A0"/>
    <w:rsid w:val="00081A9C"/>
    <w:rsid w:val="00082FBF"/>
    <w:rsid w:val="00085843"/>
    <w:rsid w:val="0009332B"/>
    <w:rsid w:val="00093B6C"/>
    <w:rsid w:val="0009590F"/>
    <w:rsid w:val="00096A61"/>
    <w:rsid w:val="000A39F8"/>
    <w:rsid w:val="000A4B84"/>
    <w:rsid w:val="000B265F"/>
    <w:rsid w:val="000B715C"/>
    <w:rsid w:val="000C7FF0"/>
    <w:rsid w:val="000D111A"/>
    <w:rsid w:val="000D3F3C"/>
    <w:rsid w:val="000D5286"/>
    <w:rsid w:val="000D5829"/>
    <w:rsid w:val="000D773B"/>
    <w:rsid w:val="000D7CF0"/>
    <w:rsid w:val="000E2625"/>
    <w:rsid w:val="000E2B2B"/>
    <w:rsid w:val="000F135C"/>
    <w:rsid w:val="000F305D"/>
    <w:rsid w:val="000F38FE"/>
    <w:rsid w:val="000F4933"/>
    <w:rsid w:val="00106050"/>
    <w:rsid w:val="00106348"/>
    <w:rsid w:val="0010680A"/>
    <w:rsid w:val="0011445A"/>
    <w:rsid w:val="0011531A"/>
    <w:rsid w:val="00116C90"/>
    <w:rsid w:val="00116D66"/>
    <w:rsid w:val="00117E2E"/>
    <w:rsid w:val="0012236B"/>
    <w:rsid w:val="0012251D"/>
    <w:rsid w:val="00126AD7"/>
    <w:rsid w:val="00127456"/>
    <w:rsid w:val="001321D5"/>
    <w:rsid w:val="0013440F"/>
    <w:rsid w:val="00136D47"/>
    <w:rsid w:val="00140C33"/>
    <w:rsid w:val="00144415"/>
    <w:rsid w:val="001453BC"/>
    <w:rsid w:val="001523A3"/>
    <w:rsid w:val="001539DA"/>
    <w:rsid w:val="00155813"/>
    <w:rsid w:val="00157059"/>
    <w:rsid w:val="001601FE"/>
    <w:rsid w:val="00162D60"/>
    <w:rsid w:val="00163998"/>
    <w:rsid w:val="00166880"/>
    <w:rsid w:val="001802E2"/>
    <w:rsid w:val="00181877"/>
    <w:rsid w:val="00183751"/>
    <w:rsid w:val="001867F9"/>
    <w:rsid w:val="00192010"/>
    <w:rsid w:val="00192D4B"/>
    <w:rsid w:val="0019529E"/>
    <w:rsid w:val="001960AC"/>
    <w:rsid w:val="001A3166"/>
    <w:rsid w:val="001C7126"/>
    <w:rsid w:val="001C7B40"/>
    <w:rsid w:val="001D033B"/>
    <w:rsid w:val="001D1B8B"/>
    <w:rsid w:val="001D2098"/>
    <w:rsid w:val="001D5426"/>
    <w:rsid w:val="001E1F48"/>
    <w:rsid w:val="001F090A"/>
    <w:rsid w:val="002006D6"/>
    <w:rsid w:val="00207795"/>
    <w:rsid w:val="00213147"/>
    <w:rsid w:val="002131A6"/>
    <w:rsid w:val="0021322B"/>
    <w:rsid w:val="002143F7"/>
    <w:rsid w:val="0022667F"/>
    <w:rsid w:val="00234C08"/>
    <w:rsid w:val="00240A05"/>
    <w:rsid w:val="00243769"/>
    <w:rsid w:val="00243C20"/>
    <w:rsid w:val="002440EA"/>
    <w:rsid w:val="00244579"/>
    <w:rsid w:val="002447A0"/>
    <w:rsid w:val="0024526B"/>
    <w:rsid w:val="00245B99"/>
    <w:rsid w:val="00246ECA"/>
    <w:rsid w:val="00251C10"/>
    <w:rsid w:val="00261FAE"/>
    <w:rsid w:val="00262B7E"/>
    <w:rsid w:val="00263E20"/>
    <w:rsid w:val="00263F37"/>
    <w:rsid w:val="0026789A"/>
    <w:rsid w:val="00271DD1"/>
    <w:rsid w:val="002731EB"/>
    <w:rsid w:val="002772A3"/>
    <w:rsid w:val="002807FE"/>
    <w:rsid w:val="00281973"/>
    <w:rsid w:val="00282FEC"/>
    <w:rsid w:val="00283F10"/>
    <w:rsid w:val="00292180"/>
    <w:rsid w:val="00295F2B"/>
    <w:rsid w:val="002A3811"/>
    <w:rsid w:val="002B3E8D"/>
    <w:rsid w:val="002B4754"/>
    <w:rsid w:val="002B6194"/>
    <w:rsid w:val="002C07CB"/>
    <w:rsid w:val="002C1FBE"/>
    <w:rsid w:val="002C78C0"/>
    <w:rsid w:val="002D1F8C"/>
    <w:rsid w:val="002D28DF"/>
    <w:rsid w:val="002D4A85"/>
    <w:rsid w:val="002E1614"/>
    <w:rsid w:val="002E3767"/>
    <w:rsid w:val="002F315A"/>
    <w:rsid w:val="002F7227"/>
    <w:rsid w:val="0030158F"/>
    <w:rsid w:val="00303C7E"/>
    <w:rsid w:val="0030550E"/>
    <w:rsid w:val="003118B2"/>
    <w:rsid w:val="00313C93"/>
    <w:rsid w:val="003155C2"/>
    <w:rsid w:val="00315CAA"/>
    <w:rsid w:val="003229A7"/>
    <w:rsid w:val="00323B7E"/>
    <w:rsid w:val="00325426"/>
    <w:rsid w:val="00325BE0"/>
    <w:rsid w:val="00326043"/>
    <w:rsid w:val="00334C7E"/>
    <w:rsid w:val="00335179"/>
    <w:rsid w:val="003403D3"/>
    <w:rsid w:val="003472F5"/>
    <w:rsid w:val="00352DE4"/>
    <w:rsid w:val="00354281"/>
    <w:rsid w:val="00356283"/>
    <w:rsid w:val="00360C33"/>
    <w:rsid w:val="00362B1C"/>
    <w:rsid w:val="003646CD"/>
    <w:rsid w:val="003768B7"/>
    <w:rsid w:val="00385AD4"/>
    <w:rsid w:val="0039247A"/>
    <w:rsid w:val="00394689"/>
    <w:rsid w:val="00396146"/>
    <w:rsid w:val="003968EA"/>
    <w:rsid w:val="003A7C6C"/>
    <w:rsid w:val="003A7EDD"/>
    <w:rsid w:val="003B0EBA"/>
    <w:rsid w:val="003B289C"/>
    <w:rsid w:val="003B6CAE"/>
    <w:rsid w:val="003B79CF"/>
    <w:rsid w:val="003C5A37"/>
    <w:rsid w:val="003D65A9"/>
    <w:rsid w:val="003E02B8"/>
    <w:rsid w:val="003E13FE"/>
    <w:rsid w:val="003E73A5"/>
    <w:rsid w:val="003F1494"/>
    <w:rsid w:val="003F1D04"/>
    <w:rsid w:val="004033BF"/>
    <w:rsid w:val="00405D4D"/>
    <w:rsid w:val="00407014"/>
    <w:rsid w:val="00410140"/>
    <w:rsid w:val="00410287"/>
    <w:rsid w:val="00414FD3"/>
    <w:rsid w:val="0042135D"/>
    <w:rsid w:val="00421700"/>
    <w:rsid w:val="00421BC3"/>
    <w:rsid w:val="00422C66"/>
    <w:rsid w:val="004255DD"/>
    <w:rsid w:val="00426397"/>
    <w:rsid w:val="00426FCD"/>
    <w:rsid w:val="004332CF"/>
    <w:rsid w:val="004334CC"/>
    <w:rsid w:val="00441738"/>
    <w:rsid w:val="00446400"/>
    <w:rsid w:val="00447D0B"/>
    <w:rsid w:val="0045153C"/>
    <w:rsid w:val="004605CD"/>
    <w:rsid w:val="00460C44"/>
    <w:rsid w:val="00462569"/>
    <w:rsid w:val="00471CA2"/>
    <w:rsid w:val="004723B6"/>
    <w:rsid w:val="0047427F"/>
    <w:rsid w:val="00474666"/>
    <w:rsid w:val="00474F16"/>
    <w:rsid w:val="00476D76"/>
    <w:rsid w:val="0048268D"/>
    <w:rsid w:val="004837C8"/>
    <w:rsid w:val="00483A74"/>
    <w:rsid w:val="00485BDD"/>
    <w:rsid w:val="00485CC9"/>
    <w:rsid w:val="00490E44"/>
    <w:rsid w:val="00495FD2"/>
    <w:rsid w:val="004A1F88"/>
    <w:rsid w:val="004A3813"/>
    <w:rsid w:val="004B0B52"/>
    <w:rsid w:val="004B1E23"/>
    <w:rsid w:val="004B2575"/>
    <w:rsid w:val="004B32C8"/>
    <w:rsid w:val="004B35CB"/>
    <w:rsid w:val="004B7D7D"/>
    <w:rsid w:val="004C320A"/>
    <w:rsid w:val="004C482B"/>
    <w:rsid w:val="004C4A08"/>
    <w:rsid w:val="004D0332"/>
    <w:rsid w:val="004D03A9"/>
    <w:rsid w:val="004D3B87"/>
    <w:rsid w:val="004D7098"/>
    <w:rsid w:val="004E0164"/>
    <w:rsid w:val="004E1485"/>
    <w:rsid w:val="004E2056"/>
    <w:rsid w:val="004E7E3C"/>
    <w:rsid w:val="004F13BF"/>
    <w:rsid w:val="004F3168"/>
    <w:rsid w:val="004F4E58"/>
    <w:rsid w:val="004F7262"/>
    <w:rsid w:val="005016FC"/>
    <w:rsid w:val="0050208B"/>
    <w:rsid w:val="00504D5A"/>
    <w:rsid w:val="00510043"/>
    <w:rsid w:val="00514BCC"/>
    <w:rsid w:val="00521F2E"/>
    <w:rsid w:val="00527BB3"/>
    <w:rsid w:val="00527C12"/>
    <w:rsid w:val="00534747"/>
    <w:rsid w:val="005351B7"/>
    <w:rsid w:val="005363B6"/>
    <w:rsid w:val="0053665F"/>
    <w:rsid w:val="00540F8D"/>
    <w:rsid w:val="00541C79"/>
    <w:rsid w:val="00545A6C"/>
    <w:rsid w:val="005509D9"/>
    <w:rsid w:val="00551122"/>
    <w:rsid w:val="00560374"/>
    <w:rsid w:val="005662C5"/>
    <w:rsid w:val="00566C37"/>
    <w:rsid w:val="005927DF"/>
    <w:rsid w:val="00593634"/>
    <w:rsid w:val="005949DA"/>
    <w:rsid w:val="00595BBB"/>
    <w:rsid w:val="005A2EFE"/>
    <w:rsid w:val="005A4064"/>
    <w:rsid w:val="005B15F7"/>
    <w:rsid w:val="005B1FD2"/>
    <w:rsid w:val="005B6D6A"/>
    <w:rsid w:val="005C1A82"/>
    <w:rsid w:val="005C2291"/>
    <w:rsid w:val="005D32C6"/>
    <w:rsid w:val="005D4A7A"/>
    <w:rsid w:val="005D5B14"/>
    <w:rsid w:val="005E3740"/>
    <w:rsid w:val="005E5672"/>
    <w:rsid w:val="005F59C8"/>
    <w:rsid w:val="005F648D"/>
    <w:rsid w:val="005F6525"/>
    <w:rsid w:val="005F6DB5"/>
    <w:rsid w:val="00600F3A"/>
    <w:rsid w:val="0061108E"/>
    <w:rsid w:val="0061131A"/>
    <w:rsid w:val="006130E8"/>
    <w:rsid w:val="006158C0"/>
    <w:rsid w:val="00621A56"/>
    <w:rsid w:val="00624442"/>
    <w:rsid w:val="00626ED6"/>
    <w:rsid w:val="0063269F"/>
    <w:rsid w:val="006331CB"/>
    <w:rsid w:val="00641725"/>
    <w:rsid w:val="00642501"/>
    <w:rsid w:val="00644BFB"/>
    <w:rsid w:val="00644E3F"/>
    <w:rsid w:val="00647119"/>
    <w:rsid w:val="00650FFB"/>
    <w:rsid w:val="0066039B"/>
    <w:rsid w:val="00661E04"/>
    <w:rsid w:val="00662C77"/>
    <w:rsid w:val="00671B24"/>
    <w:rsid w:val="00671C2A"/>
    <w:rsid w:val="006725C6"/>
    <w:rsid w:val="00674094"/>
    <w:rsid w:val="006817B7"/>
    <w:rsid w:val="00681AB7"/>
    <w:rsid w:val="006912A2"/>
    <w:rsid w:val="00696726"/>
    <w:rsid w:val="006967DB"/>
    <w:rsid w:val="006A0D24"/>
    <w:rsid w:val="006A1A3D"/>
    <w:rsid w:val="006B2EBE"/>
    <w:rsid w:val="006B4261"/>
    <w:rsid w:val="006C3569"/>
    <w:rsid w:val="006C40D7"/>
    <w:rsid w:val="006D1E18"/>
    <w:rsid w:val="006D3372"/>
    <w:rsid w:val="006D6836"/>
    <w:rsid w:val="006E36D0"/>
    <w:rsid w:val="006F6F1B"/>
    <w:rsid w:val="00700347"/>
    <w:rsid w:val="00702213"/>
    <w:rsid w:val="0071034D"/>
    <w:rsid w:val="0071176F"/>
    <w:rsid w:val="0071222B"/>
    <w:rsid w:val="007139D8"/>
    <w:rsid w:val="00713CBC"/>
    <w:rsid w:val="00715839"/>
    <w:rsid w:val="00725BFD"/>
    <w:rsid w:val="00730067"/>
    <w:rsid w:val="00734405"/>
    <w:rsid w:val="00734EED"/>
    <w:rsid w:val="00736613"/>
    <w:rsid w:val="00737085"/>
    <w:rsid w:val="00737E5B"/>
    <w:rsid w:val="00742A29"/>
    <w:rsid w:val="00750DE9"/>
    <w:rsid w:val="00753B72"/>
    <w:rsid w:val="00756CF5"/>
    <w:rsid w:val="007643FA"/>
    <w:rsid w:val="00765CD2"/>
    <w:rsid w:val="00765DE8"/>
    <w:rsid w:val="00770F80"/>
    <w:rsid w:val="00771FE9"/>
    <w:rsid w:val="007733A6"/>
    <w:rsid w:val="007779F2"/>
    <w:rsid w:val="00780DD5"/>
    <w:rsid w:val="007937F0"/>
    <w:rsid w:val="00794D2E"/>
    <w:rsid w:val="00795D3F"/>
    <w:rsid w:val="007A4DCC"/>
    <w:rsid w:val="007A7018"/>
    <w:rsid w:val="007B1C93"/>
    <w:rsid w:val="007B3BC3"/>
    <w:rsid w:val="007B6D53"/>
    <w:rsid w:val="007B76DB"/>
    <w:rsid w:val="007C489A"/>
    <w:rsid w:val="007C489C"/>
    <w:rsid w:val="007C4D39"/>
    <w:rsid w:val="007D28D9"/>
    <w:rsid w:val="007D3439"/>
    <w:rsid w:val="007D5FD3"/>
    <w:rsid w:val="007E479E"/>
    <w:rsid w:val="007E5F42"/>
    <w:rsid w:val="007F16B7"/>
    <w:rsid w:val="007F1D28"/>
    <w:rsid w:val="007F2DF5"/>
    <w:rsid w:val="007F5305"/>
    <w:rsid w:val="0080191D"/>
    <w:rsid w:val="00802588"/>
    <w:rsid w:val="00802A9C"/>
    <w:rsid w:val="00805FA7"/>
    <w:rsid w:val="008071EE"/>
    <w:rsid w:val="00822456"/>
    <w:rsid w:val="00832DB4"/>
    <w:rsid w:val="0083425A"/>
    <w:rsid w:val="0083442A"/>
    <w:rsid w:val="00847B81"/>
    <w:rsid w:val="00850F5F"/>
    <w:rsid w:val="00852EA6"/>
    <w:rsid w:val="0085442A"/>
    <w:rsid w:val="00861602"/>
    <w:rsid w:val="00862F34"/>
    <w:rsid w:val="0086497B"/>
    <w:rsid w:val="00867817"/>
    <w:rsid w:val="00870251"/>
    <w:rsid w:val="00874642"/>
    <w:rsid w:val="00874B31"/>
    <w:rsid w:val="0088434B"/>
    <w:rsid w:val="008903DB"/>
    <w:rsid w:val="00897720"/>
    <w:rsid w:val="008A1D09"/>
    <w:rsid w:val="008A5F87"/>
    <w:rsid w:val="008B3E2C"/>
    <w:rsid w:val="008B57A0"/>
    <w:rsid w:val="008B7E0E"/>
    <w:rsid w:val="008C1876"/>
    <w:rsid w:val="008C4B94"/>
    <w:rsid w:val="008C4E5D"/>
    <w:rsid w:val="008D004F"/>
    <w:rsid w:val="008D1895"/>
    <w:rsid w:val="008D2C07"/>
    <w:rsid w:val="008D33D5"/>
    <w:rsid w:val="008D652E"/>
    <w:rsid w:val="008E365B"/>
    <w:rsid w:val="008E7051"/>
    <w:rsid w:val="008E7E2F"/>
    <w:rsid w:val="008F0923"/>
    <w:rsid w:val="008F0AE6"/>
    <w:rsid w:val="008F1519"/>
    <w:rsid w:val="008F7313"/>
    <w:rsid w:val="008F7E47"/>
    <w:rsid w:val="0090004C"/>
    <w:rsid w:val="00903818"/>
    <w:rsid w:val="00906522"/>
    <w:rsid w:val="00913790"/>
    <w:rsid w:val="00915DF0"/>
    <w:rsid w:val="009358E1"/>
    <w:rsid w:val="00937BE6"/>
    <w:rsid w:val="00943A93"/>
    <w:rsid w:val="009445A8"/>
    <w:rsid w:val="00947476"/>
    <w:rsid w:val="009543F3"/>
    <w:rsid w:val="00964A37"/>
    <w:rsid w:val="00965712"/>
    <w:rsid w:val="00967AC0"/>
    <w:rsid w:val="0097149B"/>
    <w:rsid w:val="009770F0"/>
    <w:rsid w:val="009774AE"/>
    <w:rsid w:val="0098477A"/>
    <w:rsid w:val="00987650"/>
    <w:rsid w:val="00990BBD"/>
    <w:rsid w:val="00991489"/>
    <w:rsid w:val="0099299E"/>
    <w:rsid w:val="009A37F0"/>
    <w:rsid w:val="009A3BC8"/>
    <w:rsid w:val="009A600A"/>
    <w:rsid w:val="009A6D5C"/>
    <w:rsid w:val="009B255C"/>
    <w:rsid w:val="009C37C5"/>
    <w:rsid w:val="009C6CC3"/>
    <w:rsid w:val="009D3CFA"/>
    <w:rsid w:val="009D5377"/>
    <w:rsid w:val="009F2538"/>
    <w:rsid w:val="009F5FE1"/>
    <w:rsid w:val="009F60BA"/>
    <w:rsid w:val="009F6229"/>
    <w:rsid w:val="00A002C8"/>
    <w:rsid w:val="00A10964"/>
    <w:rsid w:val="00A109E5"/>
    <w:rsid w:val="00A1257D"/>
    <w:rsid w:val="00A141BD"/>
    <w:rsid w:val="00A1499B"/>
    <w:rsid w:val="00A1608B"/>
    <w:rsid w:val="00A307BE"/>
    <w:rsid w:val="00A339F3"/>
    <w:rsid w:val="00A357AB"/>
    <w:rsid w:val="00A424AD"/>
    <w:rsid w:val="00A55851"/>
    <w:rsid w:val="00A56A9B"/>
    <w:rsid w:val="00A61662"/>
    <w:rsid w:val="00A67B26"/>
    <w:rsid w:val="00A70687"/>
    <w:rsid w:val="00A71F41"/>
    <w:rsid w:val="00A75F0E"/>
    <w:rsid w:val="00A77959"/>
    <w:rsid w:val="00A80782"/>
    <w:rsid w:val="00A82CF2"/>
    <w:rsid w:val="00A92C86"/>
    <w:rsid w:val="00A945A9"/>
    <w:rsid w:val="00A95321"/>
    <w:rsid w:val="00AA00E0"/>
    <w:rsid w:val="00AA33CF"/>
    <w:rsid w:val="00AA6496"/>
    <w:rsid w:val="00AB372C"/>
    <w:rsid w:val="00AB4497"/>
    <w:rsid w:val="00AC15DC"/>
    <w:rsid w:val="00AC3E23"/>
    <w:rsid w:val="00AC6252"/>
    <w:rsid w:val="00AD2A44"/>
    <w:rsid w:val="00AD2CA7"/>
    <w:rsid w:val="00AD4491"/>
    <w:rsid w:val="00AE2E13"/>
    <w:rsid w:val="00AE7E9A"/>
    <w:rsid w:val="00AF02CD"/>
    <w:rsid w:val="00AF2950"/>
    <w:rsid w:val="00AF354B"/>
    <w:rsid w:val="00AF6617"/>
    <w:rsid w:val="00B019BE"/>
    <w:rsid w:val="00B01BAA"/>
    <w:rsid w:val="00B03B56"/>
    <w:rsid w:val="00B12AA4"/>
    <w:rsid w:val="00B15D8A"/>
    <w:rsid w:val="00B306D5"/>
    <w:rsid w:val="00B36A04"/>
    <w:rsid w:val="00B36BDE"/>
    <w:rsid w:val="00B41175"/>
    <w:rsid w:val="00B41A4F"/>
    <w:rsid w:val="00B4629A"/>
    <w:rsid w:val="00B5231F"/>
    <w:rsid w:val="00B52C7C"/>
    <w:rsid w:val="00B557C6"/>
    <w:rsid w:val="00B55843"/>
    <w:rsid w:val="00B5587B"/>
    <w:rsid w:val="00B600C9"/>
    <w:rsid w:val="00B62794"/>
    <w:rsid w:val="00B70F66"/>
    <w:rsid w:val="00B71DDA"/>
    <w:rsid w:val="00B73A81"/>
    <w:rsid w:val="00B76FC7"/>
    <w:rsid w:val="00B807E8"/>
    <w:rsid w:val="00B93F1E"/>
    <w:rsid w:val="00B94EC2"/>
    <w:rsid w:val="00BA0BB4"/>
    <w:rsid w:val="00BA4563"/>
    <w:rsid w:val="00BB02B1"/>
    <w:rsid w:val="00BB1747"/>
    <w:rsid w:val="00BB240F"/>
    <w:rsid w:val="00BB2780"/>
    <w:rsid w:val="00BB6A04"/>
    <w:rsid w:val="00BD0041"/>
    <w:rsid w:val="00BD7585"/>
    <w:rsid w:val="00BE4CF0"/>
    <w:rsid w:val="00BF486E"/>
    <w:rsid w:val="00C0079E"/>
    <w:rsid w:val="00C00D94"/>
    <w:rsid w:val="00C0201A"/>
    <w:rsid w:val="00C03C31"/>
    <w:rsid w:val="00C0446A"/>
    <w:rsid w:val="00C11F7D"/>
    <w:rsid w:val="00C15404"/>
    <w:rsid w:val="00C17A6E"/>
    <w:rsid w:val="00C20E3F"/>
    <w:rsid w:val="00C315A2"/>
    <w:rsid w:val="00C33438"/>
    <w:rsid w:val="00C4284F"/>
    <w:rsid w:val="00C458EA"/>
    <w:rsid w:val="00C532B4"/>
    <w:rsid w:val="00C55538"/>
    <w:rsid w:val="00C61A59"/>
    <w:rsid w:val="00C6275D"/>
    <w:rsid w:val="00C648CA"/>
    <w:rsid w:val="00C66C06"/>
    <w:rsid w:val="00C66DF8"/>
    <w:rsid w:val="00C67BCB"/>
    <w:rsid w:val="00C74F50"/>
    <w:rsid w:val="00C75530"/>
    <w:rsid w:val="00C76A48"/>
    <w:rsid w:val="00C8056B"/>
    <w:rsid w:val="00C82E68"/>
    <w:rsid w:val="00C8573E"/>
    <w:rsid w:val="00C9216E"/>
    <w:rsid w:val="00CA18AD"/>
    <w:rsid w:val="00CA3C68"/>
    <w:rsid w:val="00CA561E"/>
    <w:rsid w:val="00CB1F62"/>
    <w:rsid w:val="00CB6444"/>
    <w:rsid w:val="00CC3698"/>
    <w:rsid w:val="00CD2387"/>
    <w:rsid w:val="00CD6FF1"/>
    <w:rsid w:val="00CE0ECA"/>
    <w:rsid w:val="00CE4CE8"/>
    <w:rsid w:val="00D07BC7"/>
    <w:rsid w:val="00D12E53"/>
    <w:rsid w:val="00D21A83"/>
    <w:rsid w:val="00D224B6"/>
    <w:rsid w:val="00D23637"/>
    <w:rsid w:val="00D35513"/>
    <w:rsid w:val="00D374EF"/>
    <w:rsid w:val="00D37823"/>
    <w:rsid w:val="00D411D1"/>
    <w:rsid w:val="00D42155"/>
    <w:rsid w:val="00D47547"/>
    <w:rsid w:val="00D718E8"/>
    <w:rsid w:val="00D7420B"/>
    <w:rsid w:val="00D74E8E"/>
    <w:rsid w:val="00D83BCC"/>
    <w:rsid w:val="00D84A2F"/>
    <w:rsid w:val="00D86EA3"/>
    <w:rsid w:val="00D8726E"/>
    <w:rsid w:val="00D91053"/>
    <w:rsid w:val="00D94E2B"/>
    <w:rsid w:val="00DA008E"/>
    <w:rsid w:val="00DA0F0D"/>
    <w:rsid w:val="00DA32CA"/>
    <w:rsid w:val="00DB3161"/>
    <w:rsid w:val="00DC1DF5"/>
    <w:rsid w:val="00DC2F6F"/>
    <w:rsid w:val="00DC462F"/>
    <w:rsid w:val="00DC7B9E"/>
    <w:rsid w:val="00DD0AB5"/>
    <w:rsid w:val="00DD35BC"/>
    <w:rsid w:val="00DD6723"/>
    <w:rsid w:val="00DD7B88"/>
    <w:rsid w:val="00DE46FD"/>
    <w:rsid w:val="00DF1741"/>
    <w:rsid w:val="00DF47A0"/>
    <w:rsid w:val="00DF73CD"/>
    <w:rsid w:val="00E038EF"/>
    <w:rsid w:val="00E03F1B"/>
    <w:rsid w:val="00E06503"/>
    <w:rsid w:val="00E23F93"/>
    <w:rsid w:val="00E25F49"/>
    <w:rsid w:val="00E3041C"/>
    <w:rsid w:val="00E31B4B"/>
    <w:rsid w:val="00E31D6A"/>
    <w:rsid w:val="00E348E7"/>
    <w:rsid w:val="00E34F90"/>
    <w:rsid w:val="00E4300F"/>
    <w:rsid w:val="00E43AEE"/>
    <w:rsid w:val="00E444C5"/>
    <w:rsid w:val="00E50329"/>
    <w:rsid w:val="00E530CE"/>
    <w:rsid w:val="00E54602"/>
    <w:rsid w:val="00E602AD"/>
    <w:rsid w:val="00E64D7D"/>
    <w:rsid w:val="00E75A28"/>
    <w:rsid w:val="00E826B9"/>
    <w:rsid w:val="00E83229"/>
    <w:rsid w:val="00EA702C"/>
    <w:rsid w:val="00EB044B"/>
    <w:rsid w:val="00EC65C1"/>
    <w:rsid w:val="00ED66B1"/>
    <w:rsid w:val="00ED76C2"/>
    <w:rsid w:val="00EE2ED8"/>
    <w:rsid w:val="00EE53A6"/>
    <w:rsid w:val="00EF289D"/>
    <w:rsid w:val="00EF582B"/>
    <w:rsid w:val="00EF6F8C"/>
    <w:rsid w:val="00F0239B"/>
    <w:rsid w:val="00F05203"/>
    <w:rsid w:val="00F0685E"/>
    <w:rsid w:val="00F10426"/>
    <w:rsid w:val="00F13075"/>
    <w:rsid w:val="00F21214"/>
    <w:rsid w:val="00F21CD1"/>
    <w:rsid w:val="00F2497A"/>
    <w:rsid w:val="00F35BFB"/>
    <w:rsid w:val="00F40763"/>
    <w:rsid w:val="00F45BB3"/>
    <w:rsid w:val="00F47B99"/>
    <w:rsid w:val="00F505D7"/>
    <w:rsid w:val="00F621EA"/>
    <w:rsid w:val="00F63636"/>
    <w:rsid w:val="00F64DC6"/>
    <w:rsid w:val="00F66CBF"/>
    <w:rsid w:val="00F67076"/>
    <w:rsid w:val="00F70DD9"/>
    <w:rsid w:val="00F711F6"/>
    <w:rsid w:val="00F74116"/>
    <w:rsid w:val="00F7452D"/>
    <w:rsid w:val="00F74F18"/>
    <w:rsid w:val="00F777F2"/>
    <w:rsid w:val="00F92E54"/>
    <w:rsid w:val="00F979F1"/>
    <w:rsid w:val="00FA0F1B"/>
    <w:rsid w:val="00FB3B25"/>
    <w:rsid w:val="00FB4034"/>
    <w:rsid w:val="00FB5F8D"/>
    <w:rsid w:val="00FB62A1"/>
    <w:rsid w:val="00FB7577"/>
    <w:rsid w:val="00FD71E0"/>
    <w:rsid w:val="00FE18E9"/>
    <w:rsid w:val="00FE1E45"/>
    <w:rsid w:val="00FE3A10"/>
    <w:rsid w:val="00FE4123"/>
    <w:rsid w:val="00FE4A0C"/>
    <w:rsid w:val="00FE5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322BA6-C0FE-4FF4-A785-A80D00C13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01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.sswrc</dc:creator>
  <cp:lastModifiedBy>Tara Agaba</cp:lastModifiedBy>
  <cp:revision>2</cp:revision>
  <cp:lastPrinted>2017-02-02T21:05:00Z</cp:lastPrinted>
  <dcterms:created xsi:type="dcterms:W3CDTF">2020-01-29T13:11:00Z</dcterms:created>
  <dcterms:modified xsi:type="dcterms:W3CDTF">2020-01-29T13:11:00Z</dcterms:modified>
</cp:coreProperties>
</file>